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5EABB80E" w:rsidR="00BF4FB8" w:rsidRDefault="00F91578" w:rsidP="008A39FF">
      <w:pPr>
        <w:jc w:val="both"/>
        <w:rPr>
          <w:rFonts w:ascii="Lato" w:eastAsia="Times New Roman" w:hAnsi="Lato" w:cstheme="minorHAnsi"/>
          <w:b/>
          <w:bCs/>
          <w:color w:val="31849B" w:themeColor="accent5" w:themeShade="BF"/>
          <w:sz w:val="20"/>
          <w:szCs w:val="20"/>
          <w:lang w:eastAsia="pl-PL"/>
        </w:rPr>
      </w:pPr>
      <w:r w:rsidRPr="00F91578">
        <w:rPr>
          <w:rFonts w:ascii="Lato" w:eastAsia="Times New Roman" w:hAnsi="Lato" w:cstheme="minorHAnsi"/>
          <w:b/>
          <w:bCs/>
          <w:color w:val="31849B" w:themeColor="accent5" w:themeShade="BF"/>
          <w:sz w:val="20"/>
          <w:szCs w:val="20"/>
          <w:lang w:eastAsia="pl-PL"/>
        </w:rPr>
        <w:t>Piotr Kleinschmidt</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F91578">
        <w:rPr>
          <w:rFonts w:ascii="Lato" w:eastAsia="Times New Roman" w:hAnsi="Lato" w:cstheme="minorHAnsi"/>
          <w:b/>
          <w:bCs/>
          <w:color w:val="31849B" w:themeColor="accent5" w:themeShade="BF"/>
          <w:sz w:val="20"/>
          <w:szCs w:val="20"/>
          <w:lang w:eastAsia="pl-PL"/>
        </w:rPr>
        <w:t>Dyrektor Programu Ciepłownictwo</w:t>
      </w:r>
    </w:p>
    <w:p w14:paraId="3CC27E75" w14:textId="1B534776" w:rsidR="00E82506" w:rsidRDefault="00F91578" w:rsidP="00D84996">
      <w:pPr>
        <w:pBdr>
          <w:bottom w:val="single" w:sz="6" w:space="1" w:color="auto"/>
        </w:pBdr>
        <w:jc w:val="both"/>
        <w:rPr>
          <w:rFonts w:ascii="Lato" w:hAnsi="Lato"/>
          <w:sz w:val="20"/>
          <w:szCs w:val="20"/>
        </w:rPr>
      </w:pPr>
      <w:r w:rsidRPr="00F91578">
        <w:rPr>
          <w:rFonts w:ascii="Lato" w:hAnsi="Lato"/>
          <w:sz w:val="20"/>
          <w:szCs w:val="20"/>
        </w:rPr>
        <w:t>W Forum Energii wspiera prace w obszarze strategii dla ciepłownictwa. Zawodowe doświadczenie zdobywał w firmach z sektora ciepłownictwa, elektroenergetyki oraz energetyki rozproszonej. Zajmował się szeroko pojętą analizą biznesową, koordynowaniem projektów energetycznych oraz budową nowych gałęzi działalności spółki ciepłowniczej. Absolwent energetyki na Politechnice Gdańskiej. Koordynował pracę portalu energetycznego „Energiaimy” w Gdańsku uczestnicząc w wielu konferencjach i szkoleniach branżowych. Alumn VIII edycji programu Akademia Energii organizowanej przez Fundację im. Lesława Pagi oraz zwycięzca programu stypendialnego „Kierunek Grupa GPEC”.</w:t>
      </w:r>
    </w:p>
    <w:p w14:paraId="40D31A4D" w14:textId="77777777" w:rsidR="00F91578" w:rsidRDefault="00F91578" w:rsidP="00D84996">
      <w:pPr>
        <w:pBdr>
          <w:bottom w:val="single" w:sz="6" w:space="1" w:color="auto"/>
        </w:pBdr>
        <w:jc w:val="both"/>
        <w:rPr>
          <w:rFonts w:ascii="Lato" w:hAnsi="Lato"/>
          <w:sz w:val="20"/>
          <w:szCs w:val="20"/>
        </w:rPr>
      </w:pPr>
    </w:p>
    <w:p w14:paraId="00852F6A" w14:textId="12FBF5F9" w:rsidR="00C04F55" w:rsidRPr="00817834" w:rsidRDefault="00420067" w:rsidP="00C04F55">
      <w:pPr>
        <w:jc w:val="both"/>
        <w:rPr>
          <w:rFonts w:ascii="Lato" w:eastAsia="Times New Roman" w:hAnsi="Lato" w:cstheme="minorHAnsi"/>
          <w:b/>
          <w:bCs/>
          <w:color w:val="31849B" w:themeColor="accent5" w:themeShade="BF"/>
          <w:sz w:val="20"/>
          <w:szCs w:val="20"/>
          <w:lang w:val="en-GB" w:eastAsia="pl-PL"/>
        </w:rPr>
      </w:pPr>
      <w:r w:rsidRPr="00420067">
        <w:rPr>
          <w:rFonts w:ascii="Lato" w:eastAsia="Times New Roman" w:hAnsi="Lato" w:cstheme="minorHAnsi"/>
          <w:b/>
          <w:bCs/>
          <w:color w:val="31849B" w:themeColor="accent5" w:themeShade="BF"/>
          <w:sz w:val="20"/>
          <w:szCs w:val="20"/>
          <w:lang w:val="en-GB" w:eastAsia="pl-PL"/>
        </w:rPr>
        <w:t>Piotr Kleinschmidt</w:t>
      </w:r>
      <w:r>
        <w:rPr>
          <w:rFonts w:ascii="Lato" w:eastAsia="Times New Roman" w:hAnsi="Lato" w:cstheme="minorHAnsi"/>
          <w:b/>
          <w:bCs/>
          <w:color w:val="31849B" w:themeColor="accent5" w:themeShade="BF"/>
          <w:sz w:val="20"/>
          <w:szCs w:val="20"/>
          <w:lang w:val="en-GB" w:eastAsia="pl-PL"/>
        </w:rPr>
        <w:t xml:space="preserve"> </w:t>
      </w:r>
      <w:r w:rsidR="00C04F55" w:rsidRPr="00817834">
        <w:rPr>
          <w:rFonts w:ascii="Lato" w:eastAsia="Times New Roman" w:hAnsi="Lato" w:cstheme="minorHAnsi"/>
          <w:b/>
          <w:bCs/>
          <w:color w:val="31849B" w:themeColor="accent5" w:themeShade="BF"/>
          <w:sz w:val="20"/>
          <w:szCs w:val="20"/>
          <w:lang w:val="en-GB" w:eastAsia="pl-PL"/>
        </w:rPr>
        <w:t xml:space="preserve">– </w:t>
      </w:r>
      <w:r w:rsidRPr="00420067">
        <w:rPr>
          <w:rFonts w:ascii="Lato" w:eastAsia="Times New Roman" w:hAnsi="Lato" w:cstheme="minorHAnsi"/>
          <w:b/>
          <w:bCs/>
          <w:color w:val="31849B" w:themeColor="accent5" w:themeShade="BF"/>
          <w:sz w:val="20"/>
          <w:szCs w:val="20"/>
          <w:lang w:val="en-GB" w:eastAsia="pl-PL"/>
        </w:rPr>
        <w:t>Heating Programme Director</w:t>
      </w:r>
    </w:p>
    <w:p w14:paraId="472AA886" w14:textId="3E1A0AE9" w:rsidR="00D84996" w:rsidRPr="00C04F55" w:rsidRDefault="00F91578" w:rsidP="00F91578">
      <w:pPr>
        <w:jc w:val="both"/>
        <w:rPr>
          <w:rFonts w:ascii="Lato" w:hAnsi="Lato"/>
          <w:sz w:val="20"/>
          <w:szCs w:val="20"/>
          <w:lang w:val="en-GB"/>
        </w:rPr>
      </w:pPr>
      <w:r w:rsidRPr="00F91578">
        <w:rPr>
          <w:rFonts w:ascii="Lato" w:hAnsi="Lato"/>
          <w:sz w:val="20"/>
          <w:szCs w:val="20"/>
          <w:lang w:val="en-GB"/>
        </w:rPr>
        <w:t>In Forum Energii he supports analysis in the area of Heating Strategy. He gained experience in companies in the heating, power and renewable energy sectors. He dealt with a broadly defined business analysis, coordination of energy projects and construction of new branches of a heating company. Graduated from Gdańsk University of Technology with a degree in power engineering. He coordinated the work on the "Energiaimy" energy portal in the Gdańsk branch and participated in many conferences and industry trainings. Alumnus of the 8th edition of the „Akademia Energii” programme and winner of the "Kierunek Grupa GPEC" scholarship programme.</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8D82F" w14:textId="77777777" w:rsidR="00D15491" w:rsidRDefault="00D15491" w:rsidP="00690BAA">
      <w:pPr>
        <w:spacing w:after="0" w:line="240" w:lineRule="auto"/>
      </w:pPr>
      <w:r>
        <w:separator/>
      </w:r>
    </w:p>
  </w:endnote>
  <w:endnote w:type="continuationSeparator" w:id="0">
    <w:p w14:paraId="11EE414E" w14:textId="77777777" w:rsidR="00D15491" w:rsidRDefault="00D1549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A216" w14:textId="77777777" w:rsidR="00D15491" w:rsidRDefault="00D15491" w:rsidP="00690BAA">
      <w:pPr>
        <w:spacing w:after="0" w:line="240" w:lineRule="auto"/>
      </w:pPr>
      <w:r>
        <w:separator/>
      </w:r>
    </w:p>
  </w:footnote>
  <w:footnote w:type="continuationSeparator" w:id="0">
    <w:p w14:paraId="7D716413" w14:textId="77777777" w:rsidR="00D15491" w:rsidRDefault="00D1549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52AD9"/>
    <w:rsid w:val="00056F84"/>
    <w:rsid w:val="0006043F"/>
    <w:rsid w:val="0006252F"/>
    <w:rsid w:val="000647F8"/>
    <w:rsid w:val="00074773"/>
    <w:rsid w:val="00084001"/>
    <w:rsid w:val="0009046E"/>
    <w:rsid w:val="0009060F"/>
    <w:rsid w:val="00093E49"/>
    <w:rsid w:val="000A72DA"/>
    <w:rsid w:val="000A7F66"/>
    <w:rsid w:val="000B3CC8"/>
    <w:rsid w:val="000B46AB"/>
    <w:rsid w:val="000C07C1"/>
    <w:rsid w:val="000C2EF9"/>
    <w:rsid w:val="000C411A"/>
    <w:rsid w:val="000C422C"/>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C723E"/>
    <w:rsid w:val="006D38C6"/>
    <w:rsid w:val="006F43D4"/>
    <w:rsid w:val="00711E11"/>
    <w:rsid w:val="00715CC7"/>
    <w:rsid w:val="007306E0"/>
    <w:rsid w:val="0073193A"/>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41C69"/>
    <w:rsid w:val="00D44546"/>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00</Words>
  <Characters>1205</Characters>
  <Application>Microsoft Office Word</Application>
  <DocSecurity>0</DocSecurity>
  <Lines>10</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12</cp:revision>
  <cp:lastPrinted>2024-11-22T11:05:00Z</cp:lastPrinted>
  <dcterms:created xsi:type="dcterms:W3CDTF">2025-11-17T13:25:00Z</dcterms:created>
  <dcterms:modified xsi:type="dcterms:W3CDTF">2025-11-1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